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DA241" w14:textId="77777777" w:rsidR="0072473E" w:rsidRPr="0072473E" w:rsidRDefault="0072473E" w:rsidP="0072473E">
      <w:pPr>
        <w:spacing w:line="480" w:lineRule="auto"/>
        <w:rPr>
          <w:rFonts w:ascii="Times New Roman" w:eastAsia="等线 Light" w:hAnsi="Times New Roman"/>
          <w:b/>
          <w:sz w:val="24"/>
          <w:szCs w:val="24"/>
          <w:lang w:val="en-GB"/>
        </w:rPr>
      </w:pPr>
      <w:r w:rsidRPr="0072473E">
        <w:rPr>
          <w:rFonts w:ascii="Times New Roman" w:eastAsia="等线 Light" w:hAnsi="Times New Roman"/>
          <w:b/>
          <w:bCs/>
          <w:sz w:val="24"/>
          <w:szCs w:val="24"/>
          <w:lang w:val="en-GB"/>
        </w:rPr>
        <w:t>Full-length transcriptomic identification</w:t>
      </w:r>
      <w:r w:rsidRPr="0072473E">
        <w:rPr>
          <w:rFonts w:ascii="Times New Roman" w:eastAsia="等线 Light" w:hAnsi="Times New Roman"/>
          <w:b/>
          <w:sz w:val="24"/>
          <w:szCs w:val="24"/>
          <w:lang w:val="en-GB"/>
        </w:rPr>
        <w:t xml:space="preserve"> of R2R3-MYB family genes related to secondary cell wall development in </w:t>
      </w:r>
      <w:proofErr w:type="spellStart"/>
      <w:r w:rsidRPr="0072473E">
        <w:rPr>
          <w:rFonts w:ascii="Times New Roman" w:eastAsia="等线 Light" w:hAnsi="Times New Roman"/>
          <w:b/>
          <w:bCs/>
          <w:i/>
          <w:iCs/>
          <w:sz w:val="24"/>
          <w:szCs w:val="24"/>
          <w:lang w:val="en-GB"/>
        </w:rPr>
        <w:t>Cunninghamia</w:t>
      </w:r>
      <w:proofErr w:type="spellEnd"/>
      <w:r w:rsidRPr="0072473E">
        <w:rPr>
          <w:rFonts w:ascii="Times New Roman" w:eastAsia="等线 Light" w:hAnsi="Times New Roman"/>
          <w:b/>
          <w:bCs/>
          <w:i/>
          <w:iCs/>
          <w:sz w:val="24"/>
          <w:szCs w:val="24"/>
          <w:lang w:val="en-GB"/>
        </w:rPr>
        <w:t xml:space="preserve"> lanceolata </w:t>
      </w:r>
      <w:r w:rsidRPr="0072473E">
        <w:rPr>
          <w:rFonts w:ascii="Times New Roman" w:eastAsia="等线 Light" w:hAnsi="Times New Roman"/>
          <w:b/>
          <w:bCs/>
          <w:sz w:val="24"/>
          <w:szCs w:val="24"/>
          <w:lang w:val="en-GB"/>
        </w:rPr>
        <w:t>(Chinese fir)</w:t>
      </w:r>
    </w:p>
    <w:p w14:paraId="4B26774C" w14:textId="0306B3D3" w:rsidR="0072473E" w:rsidRDefault="0072473E" w:rsidP="0072473E">
      <w:pPr>
        <w:spacing w:line="480" w:lineRule="auto"/>
        <w:rPr>
          <w:rFonts w:ascii="Times New Roman" w:eastAsia="Times New Roman" w:hAnsi="Times New Roman"/>
          <w:sz w:val="20"/>
          <w:szCs w:val="20"/>
          <w:lang w:val="en-GB"/>
        </w:rPr>
      </w:pPr>
      <w:proofErr w:type="spellStart"/>
      <w:r w:rsidRPr="0072473E">
        <w:rPr>
          <w:rFonts w:ascii="Times New Roman" w:eastAsia="Times New Roman" w:hAnsi="Times New Roman"/>
          <w:sz w:val="20"/>
          <w:szCs w:val="20"/>
          <w:lang w:val="en-GB"/>
        </w:rPr>
        <w:t>Hebi</w:t>
      </w:r>
      <w:proofErr w:type="spellEnd"/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 Zhuang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§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>, Sun-Li Chong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§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>, Borah Priyanka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>, Xiao Han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, </w:t>
      </w:r>
      <w:proofErr w:type="spellStart"/>
      <w:r w:rsidRPr="0072473E">
        <w:rPr>
          <w:rFonts w:ascii="Times New Roman" w:eastAsia="Times New Roman" w:hAnsi="Times New Roman"/>
          <w:sz w:val="20"/>
          <w:szCs w:val="20"/>
          <w:lang w:val="en-GB"/>
        </w:rPr>
        <w:t>Erpei</w:t>
      </w:r>
      <w:proofErr w:type="spellEnd"/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 Lin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, </w:t>
      </w:r>
      <w:proofErr w:type="spellStart"/>
      <w:r w:rsidRPr="0072473E">
        <w:rPr>
          <w:rFonts w:ascii="Times New Roman" w:eastAsia="Times New Roman" w:hAnsi="Times New Roman"/>
          <w:sz w:val="20"/>
          <w:szCs w:val="20"/>
          <w:lang w:val="en-GB"/>
        </w:rPr>
        <w:t>Zaikang</w:t>
      </w:r>
      <w:proofErr w:type="spellEnd"/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 Tong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, </w:t>
      </w:r>
      <w:proofErr w:type="spellStart"/>
      <w:r w:rsidRPr="0072473E">
        <w:rPr>
          <w:rFonts w:ascii="Times New Roman" w:eastAsia="Times New Roman" w:hAnsi="Times New Roman"/>
          <w:sz w:val="20"/>
          <w:szCs w:val="20"/>
          <w:lang w:val="en-GB"/>
        </w:rPr>
        <w:t>Huahong</w:t>
      </w:r>
      <w:proofErr w:type="spellEnd"/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 Huang</w:t>
      </w:r>
      <w:r w:rsidRPr="0072473E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*</w:t>
      </w:r>
      <w:r w:rsidRPr="0072473E"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</w:p>
    <w:p w14:paraId="1FDD635F" w14:textId="77777777" w:rsidR="00A44306" w:rsidRPr="00A44306" w:rsidRDefault="00A44306" w:rsidP="00A44306">
      <w:pPr>
        <w:spacing w:line="480" w:lineRule="auto"/>
        <w:rPr>
          <w:rFonts w:ascii="Times New Roman" w:eastAsia="Times New Roman" w:hAnsi="Times New Roman"/>
          <w:sz w:val="20"/>
          <w:szCs w:val="20"/>
          <w:lang w:val="en-GB"/>
        </w:rPr>
      </w:pPr>
      <w:r w:rsidRPr="00A44306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1</w:t>
      </w:r>
      <w:r w:rsidRPr="00A44306">
        <w:rPr>
          <w:rFonts w:ascii="Times New Roman" w:eastAsia="Times New Roman" w:hAnsi="Times New Roman"/>
          <w:sz w:val="20"/>
          <w:szCs w:val="20"/>
          <w:lang w:val="en-GB"/>
        </w:rPr>
        <w:t>State Key Laboratory of Subtropical Silviculture, Zhejiang A&amp;F University, Lin'an, Hangzhou 311300, China</w:t>
      </w:r>
    </w:p>
    <w:p w14:paraId="0B39EBA3" w14:textId="77777777" w:rsidR="00A44306" w:rsidRPr="00A44306" w:rsidRDefault="00A44306" w:rsidP="00A44306">
      <w:pPr>
        <w:spacing w:line="480" w:lineRule="auto"/>
        <w:rPr>
          <w:rFonts w:ascii="Times New Roman" w:eastAsia="Times New Roman" w:hAnsi="Times New Roman"/>
          <w:sz w:val="20"/>
          <w:szCs w:val="20"/>
          <w:lang w:val="en-GB"/>
        </w:rPr>
      </w:pPr>
      <w:r w:rsidRPr="00A44306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§</w:t>
      </w:r>
      <w:r w:rsidRPr="00A44306">
        <w:rPr>
          <w:rFonts w:ascii="Times New Roman" w:eastAsia="Times New Roman" w:hAnsi="Times New Roman"/>
          <w:sz w:val="20"/>
          <w:szCs w:val="20"/>
          <w:lang w:val="en-GB"/>
        </w:rPr>
        <w:t>These authors contributed equally to this work.</w:t>
      </w:r>
    </w:p>
    <w:p w14:paraId="332D5F80" w14:textId="6EB56DAB" w:rsidR="00A44306" w:rsidRDefault="00A44306" w:rsidP="0072473E">
      <w:pPr>
        <w:spacing w:line="48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413D247E" w14:textId="77777777" w:rsidR="00A44306" w:rsidRPr="0072473E" w:rsidRDefault="00A44306" w:rsidP="0072473E">
      <w:pPr>
        <w:spacing w:line="48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1DBB76BA" w14:textId="77777777" w:rsidR="0072473E" w:rsidRPr="0072473E" w:rsidRDefault="0072473E" w:rsidP="0072473E">
      <w:pPr>
        <w:spacing w:line="48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66E5FD33" w14:textId="202F8CE8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5B3D7207" w14:textId="5F4C56E6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0EAEA606" w14:textId="342C11F5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19B9AE1C" w14:textId="0359344E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1038366E" w14:textId="578CE63D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5369888D" w14:textId="12A873A0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636871E7" w14:textId="38E68E46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7FECE7B8" w14:textId="3E828B4F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31272D24" w14:textId="46FB96F1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3CDA85BA" w14:textId="77777777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492C9F28" w14:textId="4FE28DCF" w:rsid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41671497" w14:textId="77777777" w:rsidR="0072473E" w:rsidRPr="0072473E" w:rsidRDefault="0072473E" w:rsidP="00B13CB7">
      <w:pPr>
        <w:rPr>
          <w:rFonts w:ascii="Times New Roman" w:hAnsi="Times New Roman"/>
          <w:sz w:val="24"/>
          <w:szCs w:val="24"/>
          <w:lang w:val="en-GB"/>
        </w:rPr>
      </w:pPr>
    </w:p>
    <w:p w14:paraId="587F784A" w14:textId="77777777" w:rsidR="0072473E" w:rsidRDefault="0072473E" w:rsidP="00B13CB7">
      <w:pPr>
        <w:rPr>
          <w:rFonts w:ascii="Times New Roman" w:hAnsi="Times New Roman"/>
          <w:sz w:val="24"/>
          <w:szCs w:val="24"/>
        </w:rPr>
      </w:pPr>
    </w:p>
    <w:p w14:paraId="398E8562" w14:textId="77777777" w:rsidR="0072473E" w:rsidRDefault="0072473E" w:rsidP="00B13CB7">
      <w:pPr>
        <w:rPr>
          <w:rFonts w:ascii="Times New Roman" w:hAnsi="Times New Roman"/>
          <w:sz w:val="24"/>
          <w:szCs w:val="24"/>
        </w:rPr>
        <w:sectPr w:rsidR="0072473E" w:rsidSect="0072473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E3547CB" w14:textId="2D36A366" w:rsidR="004F3C82" w:rsidRDefault="008B034D" w:rsidP="00B13CB7">
      <w:pPr>
        <w:rPr>
          <w:rFonts w:ascii="Times New Roman" w:eastAsia="TimesNewRomanMTStd" w:hAnsi="Times New Roman"/>
          <w:kern w:val="0"/>
          <w:sz w:val="24"/>
          <w:szCs w:val="24"/>
        </w:rPr>
      </w:pPr>
      <w:r w:rsidRPr="00B13CB7">
        <w:rPr>
          <w:rFonts w:ascii="Times New Roman" w:hAnsi="Times New Roman"/>
          <w:sz w:val="24"/>
          <w:szCs w:val="24"/>
        </w:rPr>
        <w:lastRenderedPageBreak/>
        <w:t xml:space="preserve">Table </w:t>
      </w:r>
      <w:r w:rsidR="002041F4" w:rsidRPr="00B13CB7">
        <w:rPr>
          <w:rFonts w:ascii="Times New Roman" w:hAnsi="Times New Roman"/>
          <w:sz w:val="24"/>
          <w:szCs w:val="24"/>
        </w:rPr>
        <w:t>S</w:t>
      </w:r>
      <w:r w:rsidR="004C2460">
        <w:rPr>
          <w:rFonts w:ascii="Times New Roman" w:hAnsi="Times New Roman"/>
          <w:sz w:val="24"/>
          <w:szCs w:val="24"/>
        </w:rPr>
        <w:t>1</w:t>
      </w:r>
      <w:r w:rsidR="006A7A00" w:rsidRPr="00B13CB7">
        <w:rPr>
          <w:rFonts w:ascii="Times New Roman" w:hAnsi="Times New Roman"/>
          <w:sz w:val="24"/>
          <w:szCs w:val="24"/>
        </w:rPr>
        <w:t>.</w:t>
      </w:r>
      <w:r w:rsidR="002041F4" w:rsidRPr="00B13CB7">
        <w:rPr>
          <w:rFonts w:ascii="Times New Roman" w:hAnsi="Times New Roman"/>
          <w:sz w:val="24"/>
          <w:szCs w:val="24"/>
        </w:rPr>
        <w:t xml:space="preserve"> </w:t>
      </w:r>
      <w:r w:rsidR="002041F4" w:rsidRPr="00B13CB7">
        <w:rPr>
          <w:rFonts w:ascii="Times New Roman" w:eastAsia="TimesNewRomanMTStd" w:hAnsi="Times New Roman"/>
          <w:kern w:val="0"/>
          <w:sz w:val="24"/>
          <w:szCs w:val="24"/>
        </w:rPr>
        <w:t xml:space="preserve">Primers used in </w:t>
      </w:r>
      <w:r w:rsidR="00AE43D5">
        <w:rPr>
          <w:rFonts w:ascii="Times New Roman" w:eastAsia="TimesNewRomanMTStd" w:hAnsi="Times New Roman"/>
          <w:kern w:val="0"/>
          <w:sz w:val="24"/>
          <w:szCs w:val="24"/>
        </w:rPr>
        <w:t xml:space="preserve">the analysis of </w:t>
      </w:r>
      <w:proofErr w:type="spellStart"/>
      <w:r w:rsidR="00AE43D5">
        <w:rPr>
          <w:rFonts w:ascii="Times New Roman" w:eastAsia="TimesNewRomanMTStd" w:hAnsi="Times New Roman"/>
          <w:kern w:val="0"/>
          <w:sz w:val="24"/>
          <w:szCs w:val="24"/>
        </w:rPr>
        <w:t>qRT</w:t>
      </w:r>
      <w:proofErr w:type="spellEnd"/>
      <w:r w:rsidR="00AE43D5">
        <w:rPr>
          <w:rFonts w:ascii="Times New Roman" w:eastAsia="TimesNewRomanMTStd" w:hAnsi="Times New Roman"/>
          <w:kern w:val="0"/>
          <w:sz w:val="24"/>
          <w:szCs w:val="24"/>
        </w:rPr>
        <w:t>-PCR, subcellular localization, yeast hy</w:t>
      </w:r>
      <w:r w:rsidR="00AE43D5" w:rsidRPr="00920333">
        <w:rPr>
          <w:rFonts w:ascii="Times New Roman" w:eastAsia="TimesNewRomanMTStd" w:hAnsi="Times New Roman"/>
          <w:kern w:val="0"/>
          <w:sz w:val="24"/>
          <w:szCs w:val="24"/>
        </w:rPr>
        <w:t>bridization, overexpression</w:t>
      </w:r>
      <w:r w:rsidR="0024686F">
        <w:rPr>
          <w:rFonts w:ascii="Times New Roman" w:eastAsia="TimesNewRomanMTStd" w:hAnsi="Times New Roman"/>
          <w:kern w:val="0"/>
          <w:sz w:val="24"/>
          <w:szCs w:val="24"/>
        </w:rPr>
        <w:t>, and semi-</w:t>
      </w:r>
      <w:proofErr w:type="spellStart"/>
      <w:r w:rsidR="0024686F">
        <w:rPr>
          <w:rFonts w:ascii="Times New Roman" w:eastAsia="TimesNewRomanMTStd" w:hAnsi="Times New Roman"/>
          <w:kern w:val="0"/>
          <w:sz w:val="24"/>
          <w:szCs w:val="24"/>
        </w:rPr>
        <w:t>qRT</w:t>
      </w:r>
      <w:proofErr w:type="spellEnd"/>
      <w:r w:rsidR="0024686F">
        <w:rPr>
          <w:rFonts w:ascii="Times New Roman" w:eastAsia="TimesNewRomanMTStd" w:hAnsi="Times New Roman"/>
          <w:kern w:val="0"/>
          <w:sz w:val="24"/>
          <w:szCs w:val="24"/>
        </w:rPr>
        <w:t>-PCR</w:t>
      </w:r>
      <w:r w:rsidR="00AE43D5" w:rsidRPr="00920333">
        <w:rPr>
          <w:rFonts w:ascii="Times New Roman" w:eastAsia="TimesNewRomanMTStd" w:hAnsi="Times New Roman"/>
          <w:kern w:val="0"/>
          <w:sz w:val="24"/>
          <w:szCs w:val="24"/>
        </w:rPr>
        <w:t>.</w:t>
      </w:r>
    </w:p>
    <w:p w14:paraId="329D87BB" w14:textId="77777777" w:rsidR="00AE43D5" w:rsidRPr="00B13CB7" w:rsidRDefault="00AE43D5" w:rsidP="00B13CB7">
      <w:pPr>
        <w:rPr>
          <w:rFonts w:ascii="Times New Roman" w:hAnsi="Times New Roman"/>
          <w:sz w:val="24"/>
          <w:szCs w:val="24"/>
        </w:rPr>
      </w:pPr>
    </w:p>
    <w:tbl>
      <w:tblPr>
        <w:tblW w:w="140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7"/>
        <w:gridCol w:w="1276"/>
        <w:gridCol w:w="5224"/>
        <w:gridCol w:w="4982"/>
      </w:tblGrid>
      <w:tr w:rsidR="00AE43D5" w:rsidRPr="00AE43D5" w14:paraId="1D579676" w14:textId="77777777" w:rsidTr="009D6FD2">
        <w:trPr>
          <w:trHeight w:val="284"/>
        </w:trPr>
        <w:tc>
          <w:tcPr>
            <w:tcW w:w="2567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D102FAE" w14:textId="7F95523D" w:rsidR="00AE43D5" w:rsidRPr="00AE43D5" w:rsidRDefault="009D6FD2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Function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10206A5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ene</w:t>
            </w:r>
          </w:p>
        </w:tc>
        <w:tc>
          <w:tcPr>
            <w:tcW w:w="5224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6A66FAD2" w14:textId="47C69794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szCs w:val="21"/>
                <w:bdr w:val="none" w:sz="0" w:space="0" w:color="auto" w:frame="1"/>
              </w:rPr>
              <w:t>Forward</w:t>
            </w:r>
            <w:r w:rsidRPr="00AE43D5">
              <w:rPr>
                <w:rStyle w:val="apple-converted-space"/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AE43D5">
              <w:rPr>
                <w:rFonts w:ascii="Times New Roman" w:hAnsi="Times New Roman"/>
                <w:color w:val="000000"/>
                <w:szCs w:val="21"/>
                <w:bdr w:val="none" w:sz="0" w:space="0" w:color="auto" w:frame="1"/>
              </w:rPr>
              <w:t>primer</w:t>
            </w:r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 xml:space="preserve"> (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5</w:t>
            </w:r>
            <w:r w:rsidR="009D6FD2">
              <w:rPr>
                <w:rFonts w:ascii="Times New Roman" w:hAnsi="Times New Roman"/>
                <w:color w:val="000000"/>
                <w:kern w:val="0"/>
                <w:szCs w:val="21"/>
              </w:rPr>
              <w:t>’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="00F60DDC">
              <w:rPr>
                <w:rFonts w:ascii="Times New Roman" w:hAnsi="Times New Roman"/>
                <w:color w:val="000000"/>
                <w:kern w:val="0"/>
                <w:szCs w:val="21"/>
              </w:rPr>
              <w:t>-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3</w:t>
            </w:r>
            <w:r w:rsidR="009D6FD2">
              <w:rPr>
                <w:rFonts w:ascii="Times New Roman" w:hAnsi="Times New Roman"/>
                <w:color w:val="000000"/>
                <w:kern w:val="0"/>
                <w:szCs w:val="21"/>
              </w:rPr>
              <w:t>’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498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C5B903" w14:textId="12EDF6AA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szCs w:val="21"/>
                <w:bdr w:val="none" w:sz="0" w:space="0" w:color="auto" w:frame="1"/>
              </w:rPr>
              <w:t>Reverse</w:t>
            </w:r>
            <w:r w:rsidRPr="00AE43D5">
              <w:rPr>
                <w:rStyle w:val="apple-converted-space"/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AE43D5">
              <w:rPr>
                <w:rFonts w:ascii="Times New Roman" w:hAnsi="Times New Roman"/>
                <w:color w:val="000000"/>
                <w:szCs w:val="21"/>
                <w:bdr w:val="none" w:sz="0" w:space="0" w:color="auto" w:frame="1"/>
              </w:rPr>
              <w:t>primer</w:t>
            </w:r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 xml:space="preserve"> (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5’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-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3’</w:t>
            </w:r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)</w:t>
            </w:r>
          </w:p>
        </w:tc>
      </w:tr>
      <w:tr w:rsidR="00AE43D5" w:rsidRPr="00AE43D5" w14:paraId="0601A2B6" w14:textId="77777777" w:rsidTr="009D6FD2">
        <w:trPr>
          <w:trHeight w:val="284"/>
        </w:trPr>
        <w:tc>
          <w:tcPr>
            <w:tcW w:w="2567" w:type="dxa"/>
            <w:vMerge w:val="restart"/>
            <w:tcBorders>
              <w:top w:val="single" w:sz="12" w:space="0" w:color="auto"/>
            </w:tcBorders>
            <w:vAlign w:val="center"/>
            <w:hideMark/>
          </w:tcPr>
          <w:p w14:paraId="4433F5B3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proofErr w:type="spellStart"/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qRT</w:t>
            </w:r>
            <w:proofErr w:type="spellEnd"/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PCR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  <w:hideMark/>
          </w:tcPr>
          <w:p w14:paraId="18659CC9" w14:textId="5F4731B9" w:rsidR="00AE43D5" w:rsidRPr="00AE43D5" w:rsidRDefault="00B206B0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</w:t>
            </w:r>
            <w:r w:rsidR="009D6FD2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Acti</w:t>
            </w:r>
            <w:r w:rsidR="00AE43D5"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n</w:t>
            </w:r>
            <w:proofErr w:type="spellEnd"/>
          </w:p>
        </w:tc>
        <w:tc>
          <w:tcPr>
            <w:tcW w:w="5224" w:type="dxa"/>
            <w:tcBorders>
              <w:top w:val="single" w:sz="12" w:space="0" w:color="auto"/>
            </w:tcBorders>
            <w:vAlign w:val="center"/>
            <w:hideMark/>
          </w:tcPr>
          <w:p w14:paraId="0D3C8CCF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TACTGCTTGTAGGTGGAGTTGC</w:t>
            </w:r>
          </w:p>
        </w:tc>
        <w:tc>
          <w:tcPr>
            <w:tcW w:w="4982" w:type="dxa"/>
            <w:tcBorders>
              <w:top w:val="single" w:sz="12" w:space="0" w:color="auto"/>
            </w:tcBorders>
            <w:vAlign w:val="center"/>
            <w:hideMark/>
          </w:tcPr>
          <w:p w14:paraId="66F2A71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TAGAATACCAAGAACAGCACCAC</w:t>
            </w:r>
          </w:p>
        </w:tc>
      </w:tr>
      <w:tr w:rsidR="00AE43D5" w:rsidRPr="00AE43D5" w14:paraId="3221C323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07CBC2D0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2EFD5CDC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Cl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MYB1</w:t>
            </w:r>
          </w:p>
        </w:tc>
        <w:tc>
          <w:tcPr>
            <w:tcW w:w="5224" w:type="dxa"/>
            <w:vAlign w:val="center"/>
            <w:hideMark/>
          </w:tcPr>
          <w:p w14:paraId="48E03FB5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CGATTGGCTTCATTGCTTGAG</w:t>
            </w:r>
          </w:p>
        </w:tc>
        <w:tc>
          <w:tcPr>
            <w:tcW w:w="4982" w:type="dxa"/>
            <w:vAlign w:val="center"/>
            <w:hideMark/>
          </w:tcPr>
          <w:p w14:paraId="5DF8F026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TACAGAGGAACACACGAGCGATG</w:t>
            </w:r>
          </w:p>
        </w:tc>
      </w:tr>
      <w:tr w:rsidR="00AE43D5" w:rsidRPr="00AE43D5" w14:paraId="437BFB67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5447EDAE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66760F7D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Cl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MYB2</w:t>
            </w:r>
          </w:p>
        </w:tc>
        <w:tc>
          <w:tcPr>
            <w:tcW w:w="5224" w:type="dxa"/>
            <w:vAlign w:val="center"/>
            <w:hideMark/>
          </w:tcPr>
          <w:p w14:paraId="5A3D2219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AATGAGCAACATAAGGGAGGAG</w:t>
            </w:r>
          </w:p>
        </w:tc>
        <w:tc>
          <w:tcPr>
            <w:tcW w:w="4982" w:type="dxa"/>
            <w:vAlign w:val="center"/>
            <w:hideMark/>
          </w:tcPr>
          <w:p w14:paraId="7652044D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TCTTAGGTTCCAATGTAGCCAGC</w:t>
            </w:r>
          </w:p>
        </w:tc>
      </w:tr>
      <w:tr w:rsidR="00AE43D5" w:rsidRPr="00AE43D5" w14:paraId="2BE233BD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06687AF5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7141C8FD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3</w:t>
            </w:r>
          </w:p>
        </w:tc>
        <w:tc>
          <w:tcPr>
            <w:tcW w:w="5224" w:type="dxa"/>
            <w:vAlign w:val="center"/>
            <w:hideMark/>
          </w:tcPr>
          <w:p w14:paraId="03C896C3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AGAACTCCGAAGTAACCAGCTC</w:t>
            </w:r>
          </w:p>
        </w:tc>
        <w:tc>
          <w:tcPr>
            <w:tcW w:w="4982" w:type="dxa"/>
            <w:vAlign w:val="center"/>
            <w:hideMark/>
          </w:tcPr>
          <w:p w14:paraId="414C6C44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GTGGAACAAGGCAAACTGATAC</w:t>
            </w:r>
          </w:p>
        </w:tc>
      </w:tr>
      <w:tr w:rsidR="00AE43D5" w:rsidRPr="00AE43D5" w14:paraId="6ADBBE2B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1FE794A2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123DBC75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4</w:t>
            </w:r>
          </w:p>
        </w:tc>
        <w:tc>
          <w:tcPr>
            <w:tcW w:w="5224" w:type="dxa"/>
            <w:vAlign w:val="center"/>
            <w:hideMark/>
          </w:tcPr>
          <w:p w14:paraId="6573916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AGGTCTGGCTTATGATTACAGGC</w:t>
            </w:r>
          </w:p>
        </w:tc>
        <w:tc>
          <w:tcPr>
            <w:tcW w:w="4982" w:type="dxa"/>
            <w:vAlign w:val="center"/>
            <w:hideMark/>
          </w:tcPr>
          <w:p w14:paraId="1D9EA990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AGAGGCAACAAATGCTTATCTAC</w:t>
            </w:r>
          </w:p>
        </w:tc>
      </w:tr>
      <w:tr w:rsidR="00AE43D5" w:rsidRPr="00AE43D5" w14:paraId="7C3086C9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0B1B750E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37665043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5</w:t>
            </w:r>
          </w:p>
        </w:tc>
        <w:tc>
          <w:tcPr>
            <w:tcW w:w="5224" w:type="dxa"/>
            <w:vAlign w:val="center"/>
            <w:hideMark/>
          </w:tcPr>
          <w:p w14:paraId="6B21DA54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GAGTATGGATTTCCAAACCCAG</w:t>
            </w:r>
          </w:p>
        </w:tc>
        <w:tc>
          <w:tcPr>
            <w:tcW w:w="4982" w:type="dxa"/>
            <w:vAlign w:val="center"/>
            <w:hideMark/>
          </w:tcPr>
          <w:p w14:paraId="0CC1A701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GATCAACCCAAGAGCTTTCATC</w:t>
            </w:r>
          </w:p>
        </w:tc>
      </w:tr>
      <w:tr w:rsidR="00AE43D5" w:rsidRPr="00AE43D5" w14:paraId="21A00982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6CAFBA6A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2C8F55D7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11</w:t>
            </w:r>
          </w:p>
        </w:tc>
        <w:tc>
          <w:tcPr>
            <w:tcW w:w="5224" w:type="dxa"/>
            <w:vAlign w:val="center"/>
            <w:hideMark/>
          </w:tcPr>
          <w:p w14:paraId="11DCF126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CTCTGTGTTGTCTGCCATTGTAG</w:t>
            </w:r>
          </w:p>
        </w:tc>
        <w:tc>
          <w:tcPr>
            <w:tcW w:w="4982" w:type="dxa"/>
            <w:vAlign w:val="center"/>
            <w:hideMark/>
          </w:tcPr>
          <w:p w14:paraId="641C02B0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CCTTTATTCTCTCACGCTCTCTC</w:t>
            </w:r>
          </w:p>
        </w:tc>
      </w:tr>
      <w:tr w:rsidR="00AE43D5" w:rsidRPr="00AE43D5" w14:paraId="3190932E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13998577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03A1D36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1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2</w:t>
            </w:r>
          </w:p>
        </w:tc>
        <w:tc>
          <w:tcPr>
            <w:tcW w:w="5224" w:type="dxa"/>
            <w:vAlign w:val="center"/>
            <w:hideMark/>
          </w:tcPr>
          <w:p w14:paraId="72385149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AGCAAGCAGGACTTTTGAGATGTG</w:t>
            </w:r>
          </w:p>
        </w:tc>
        <w:tc>
          <w:tcPr>
            <w:tcW w:w="4982" w:type="dxa"/>
            <w:vAlign w:val="center"/>
            <w:hideMark/>
          </w:tcPr>
          <w:p w14:paraId="75935E2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ATTATCTGTTCTTCCAGGCAGGC</w:t>
            </w:r>
          </w:p>
        </w:tc>
      </w:tr>
      <w:tr w:rsidR="00AE43D5" w:rsidRPr="00AE43D5" w14:paraId="31FE1AAA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126B136C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30D4C331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16</w:t>
            </w:r>
          </w:p>
        </w:tc>
        <w:tc>
          <w:tcPr>
            <w:tcW w:w="5224" w:type="dxa"/>
            <w:vAlign w:val="center"/>
            <w:hideMark/>
          </w:tcPr>
          <w:p w14:paraId="6D51080A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ACTGTAAACGGGCATTTCATAG</w:t>
            </w:r>
          </w:p>
        </w:tc>
        <w:tc>
          <w:tcPr>
            <w:tcW w:w="4982" w:type="dxa"/>
            <w:vAlign w:val="center"/>
            <w:hideMark/>
          </w:tcPr>
          <w:p w14:paraId="58AE4E49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CATCTCTATTCACAGACACAGC</w:t>
            </w:r>
          </w:p>
        </w:tc>
      </w:tr>
      <w:tr w:rsidR="00AE43D5" w:rsidRPr="00AE43D5" w14:paraId="0FD6072E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7C51C4E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67FC716A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24</w:t>
            </w:r>
          </w:p>
        </w:tc>
        <w:tc>
          <w:tcPr>
            <w:tcW w:w="5224" w:type="dxa"/>
            <w:vAlign w:val="center"/>
            <w:hideMark/>
          </w:tcPr>
          <w:p w14:paraId="5A97EE0F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GGACACATTCTCAAGCTGAAG</w:t>
            </w:r>
          </w:p>
        </w:tc>
        <w:tc>
          <w:tcPr>
            <w:tcW w:w="4982" w:type="dxa"/>
            <w:vAlign w:val="center"/>
            <w:hideMark/>
          </w:tcPr>
          <w:p w14:paraId="1194ADA3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GTACGAGGATAGCTGTTCAGTG</w:t>
            </w:r>
          </w:p>
        </w:tc>
      </w:tr>
      <w:tr w:rsidR="00AE43D5" w:rsidRPr="00AE43D5" w14:paraId="39072507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20DE35B2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07BEBA2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25</w:t>
            </w:r>
          </w:p>
        </w:tc>
        <w:tc>
          <w:tcPr>
            <w:tcW w:w="5224" w:type="dxa"/>
            <w:vAlign w:val="center"/>
            <w:hideMark/>
          </w:tcPr>
          <w:p w14:paraId="3AF8C88E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TGGATCTCAGACTGTATTGTCAG</w:t>
            </w:r>
          </w:p>
        </w:tc>
        <w:tc>
          <w:tcPr>
            <w:tcW w:w="4982" w:type="dxa"/>
            <w:vAlign w:val="center"/>
            <w:hideMark/>
          </w:tcPr>
          <w:p w14:paraId="7532CD9E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TTGAAAGCTGAATGTCATGCAC</w:t>
            </w:r>
          </w:p>
        </w:tc>
      </w:tr>
      <w:tr w:rsidR="00AE43D5" w:rsidRPr="00AE43D5" w14:paraId="5CDDFB47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6224567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27169DD4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26</w:t>
            </w:r>
          </w:p>
        </w:tc>
        <w:tc>
          <w:tcPr>
            <w:tcW w:w="5224" w:type="dxa"/>
            <w:vAlign w:val="center"/>
            <w:hideMark/>
          </w:tcPr>
          <w:p w14:paraId="29B18C22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GAATAGCAGCAGCAACATAGAG</w:t>
            </w:r>
          </w:p>
        </w:tc>
        <w:tc>
          <w:tcPr>
            <w:tcW w:w="4982" w:type="dxa"/>
            <w:vAlign w:val="center"/>
            <w:hideMark/>
          </w:tcPr>
          <w:p w14:paraId="1B59BE15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ATGTCCAGAAGGCTTGGTTTCAG</w:t>
            </w:r>
          </w:p>
        </w:tc>
      </w:tr>
      <w:tr w:rsidR="00AE43D5" w:rsidRPr="00AE43D5" w14:paraId="1C27A570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4AFDAFD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01502EF7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42</w:t>
            </w:r>
          </w:p>
        </w:tc>
        <w:tc>
          <w:tcPr>
            <w:tcW w:w="5224" w:type="dxa"/>
            <w:vAlign w:val="center"/>
            <w:hideMark/>
          </w:tcPr>
          <w:p w14:paraId="7C267B5D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GCTGTGGAATATTGACATGGAG</w:t>
            </w:r>
          </w:p>
        </w:tc>
        <w:tc>
          <w:tcPr>
            <w:tcW w:w="4982" w:type="dxa"/>
            <w:vAlign w:val="center"/>
            <w:hideMark/>
          </w:tcPr>
          <w:p w14:paraId="6B57A37B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TAGTCGTGGTGCATTTGTGATAC</w:t>
            </w:r>
          </w:p>
        </w:tc>
      </w:tr>
      <w:tr w:rsidR="00AE43D5" w:rsidRPr="00AE43D5" w14:paraId="43688216" w14:textId="77777777" w:rsidTr="009D6FD2">
        <w:trPr>
          <w:trHeight w:val="284"/>
        </w:trPr>
        <w:tc>
          <w:tcPr>
            <w:tcW w:w="2567" w:type="dxa"/>
            <w:vMerge/>
            <w:vAlign w:val="center"/>
            <w:hideMark/>
          </w:tcPr>
          <w:p w14:paraId="380287FD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  <w:hideMark/>
          </w:tcPr>
          <w:p w14:paraId="5427C7A1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49</w:t>
            </w:r>
          </w:p>
        </w:tc>
        <w:tc>
          <w:tcPr>
            <w:tcW w:w="5224" w:type="dxa"/>
            <w:vAlign w:val="center"/>
            <w:hideMark/>
          </w:tcPr>
          <w:p w14:paraId="152259B6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CTGATTGTAAGGGTGATGACAG</w:t>
            </w:r>
          </w:p>
        </w:tc>
        <w:tc>
          <w:tcPr>
            <w:tcW w:w="4982" w:type="dxa"/>
            <w:vAlign w:val="center"/>
            <w:hideMark/>
          </w:tcPr>
          <w:p w14:paraId="61D85602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TCCTCCTAATGAATTACCTGTG</w:t>
            </w:r>
          </w:p>
        </w:tc>
      </w:tr>
      <w:tr w:rsidR="00AE43D5" w:rsidRPr="00AE43D5" w14:paraId="07CC8476" w14:textId="77777777" w:rsidTr="009D6FD2">
        <w:trPr>
          <w:trHeight w:val="284"/>
        </w:trPr>
        <w:tc>
          <w:tcPr>
            <w:tcW w:w="2567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536D65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  <w:hideMark/>
          </w:tcPr>
          <w:p w14:paraId="6A9888A4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lMYB</w:t>
            </w: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51</w:t>
            </w:r>
          </w:p>
        </w:tc>
        <w:tc>
          <w:tcPr>
            <w:tcW w:w="5224" w:type="dxa"/>
            <w:tcBorders>
              <w:bottom w:val="single" w:sz="4" w:space="0" w:color="auto"/>
            </w:tcBorders>
            <w:vAlign w:val="center"/>
            <w:hideMark/>
          </w:tcPr>
          <w:p w14:paraId="78BEEA52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AGCCATCAAGTGACTGTGCCTC</w:t>
            </w:r>
          </w:p>
        </w:tc>
        <w:tc>
          <w:tcPr>
            <w:tcW w:w="4982" w:type="dxa"/>
            <w:tcBorders>
              <w:bottom w:val="single" w:sz="4" w:space="0" w:color="auto"/>
            </w:tcBorders>
            <w:vAlign w:val="center"/>
            <w:hideMark/>
          </w:tcPr>
          <w:p w14:paraId="4F303776" w14:textId="77777777" w:rsidR="00AE43D5" w:rsidRPr="00AE43D5" w:rsidRDefault="00AE43D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CGAAGGCTGGCTAGACGAAGAG</w:t>
            </w:r>
          </w:p>
        </w:tc>
      </w:tr>
      <w:tr w:rsidR="005B3FF5" w:rsidRPr="00AE43D5" w14:paraId="11AA5657" w14:textId="77777777" w:rsidTr="009D6FD2">
        <w:trPr>
          <w:trHeight w:val="284"/>
        </w:trPr>
        <w:tc>
          <w:tcPr>
            <w:tcW w:w="2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6FB9E6" w14:textId="0664A76F" w:rsidR="002847C1" w:rsidRPr="00AE43D5" w:rsidRDefault="005B3FF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Subcellular localiz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B5829" w14:textId="77777777" w:rsidR="005B3FF5" w:rsidRPr="00AE43D5" w:rsidRDefault="005B3FF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C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lMYB1</w:t>
            </w:r>
          </w:p>
        </w:tc>
        <w:tc>
          <w:tcPr>
            <w:tcW w:w="5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B21228" w14:textId="77777777" w:rsidR="005B3FF5" w:rsidRPr="00AE43D5" w:rsidRDefault="005B3FF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GG</w:t>
            </w:r>
            <w:r w:rsidRPr="00AE43D5">
              <w:rPr>
                <w:rFonts w:ascii="Times New Roman" w:hAnsi="Times New Roman"/>
                <w:color w:val="000000" w:themeColor="text1"/>
                <w:kern w:val="0"/>
                <w:szCs w:val="21"/>
                <w:u w:val="single"/>
              </w:rPr>
              <w:t>GGTACC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ACT</w:t>
            </w:r>
            <w:r w:rsidRPr="00AE43D5">
              <w:rPr>
                <w:rFonts w:ascii="Times New Roman" w:hAnsi="Times New Roman"/>
                <w:color w:val="000000" w:themeColor="text1"/>
                <w:kern w:val="0"/>
                <w:szCs w:val="21"/>
              </w:rPr>
              <w:t>ATGGGAAGGCAGCCGTGCT</w:t>
            </w:r>
          </w:p>
        </w:tc>
        <w:tc>
          <w:tcPr>
            <w:tcW w:w="49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F6CB7" w14:textId="77777777" w:rsidR="005B3FF5" w:rsidRPr="00AE43D5" w:rsidRDefault="005B3FF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C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  <w:u w:val="single"/>
              </w:rPr>
              <w:t>TCTAGA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ATTTCCTCAAGCAATGAAGCCA</w:t>
            </w:r>
          </w:p>
        </w:tc>
      </w:tr>
      <w:tr w:rsidR="002847C1" w:rsidRPr="00AE43D5" w14:paraId="532B68D6" w14:textId="77777777" w:rsidTr="009D6FD2">
        <w:trPr>
          <w:trHeight w:val="284"/>
        </w:trPr>
        <w:tc>
          <w:tcPr>
            <w:tcW w:w="2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F0160" w14:textId="77777777" w:rsidR="002847C1" w:rsidRPr="00AE43D5" w:rsidRDefault="005C18B0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Yeast hybridiz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A49B71" w14:textId="77777777" w:rsidR="002847C1" w:rsidRPr="00AE43D5" w:rsidRDefault="005C18B0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C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lMYB1</w:t>
            </w:r>
          </w:p>
        </w:tc>
        <w:tc>
          <w:tcPr>
            <w:tcW w:w="5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BF02E" w14:textId="77777777" w:rsidR="002847C1" w:rsidRPr="00AE43D5" w:rsidRDefault="0089246E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ATGGGAAGGCAGCCGTGCTGTG</w:t>
            </w:r>
          </w:p>
        </w:tc>
        <w:tc>
          <w:tcPr>
            <w:tcW w:w="49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9DC0C" w14:textId="77777777" w:rsidR="002847C1" w:rsidRPr="00AE43D5" w:rsidRDefault="0089246E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ATTTCCTCAAGCAATGAAGC</w:t>
            </w:r>
          </w:p>
        </w:tc>
      </w:tr>
      <w:tr w:rsidR="005B3FF5" w:rsidRPr="00AE43D5" w14:paraId="11397DDE" w14:textId="77777777" w:rsidTr="009C0D55">
        <w:trPr>
          <w:trHeight w:val="284"/>
        </w:trPr>
        <w:tc>
          <w:tcPr>
            <w:tcW w:w="2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61C796" w14:textId="346C8F05" w:rsidR="005B3FF5" w:rsidRPr="00AE43D5" w:rsidRDefault="005B3FF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Ov</w:t>
            </w:r>
            <w:r w:rsidR="00AE43D5">
              <w:rPr>
                <w:rFonts w:ascii="Times New Roman" w:hAnsi="Times New Roman"/>
                <w:color w:val="000000"/>
                <w:kern w:val="0"/>
                <w:szCs w:val="21"/>
              </w:rPr>
              <w:t>er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express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2AA46" w14:textId="77777777" w:rsidR="005B3FF5" w:rsidRPr="00AE43D5" w:rsidRDefault="005B3FF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C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lMYB1</w:t>
            </w:r>
          </w:p>
        </w:tc>
        <w:tc>
          <w:tcPr>
            <w:tcW w:w="5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AFEAB" w14:textId="77777777" w:rsidR="005B3FF5" w:rsidRPr="00AE43D5" w:rsidRDefault="00A21C30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GG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  <w:u w:val="single"/>
              </w:rPr>
              <w:t>GGTACC</w:t>
            </w:r>
            <w:r w:rsidR="00084F99"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CTCGCATACTATGGGAAGGCAGC</w:t>
            </w:r>
          </w:p>
        </w:tc>
        <w:tc>
          <w:tcPr>
            <w:tcW w:w="49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8CBA6" w14:textId="77777777" w:rsidR="005B3FF5" w:rsidRPr="00AE43D5" w:rsidRDefault="00A21C30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GC</w:t>
            </w:r>
            <w:r w:rsidRPr="00AE43D5">
              <w:rPr>
                <w:rFonts w:ascii="Times New Roman" w:hAnsi="Times New Roman"/>
                <w:color w:val="000000"/>
                <w:kern w:val="0"/>
                <w:szCs w:val="21"/>
                <w:u w:val="single"/>
              </w:rPr>
              <w:t>TCTAGA</w:t>
            </w:r>
            <w:r w:rsidR="00084F99" w:rsidRPr="00AE43D5">
              <w:rPr>
                <w:rFonts w:ascii="Times New Roman" w:hAnsi="Times New Roman"/>
                <w:color w:val="000000"/>
                <w:kern w:val="0"/>
                <w:szCs w:val="21"/>
              </w:rPr>
              <w:t>TACAGAGGAACACACGAGCGATG</w:t>
            </w:r>
          </w:p>
        </w:tc>
      </w:tr>
      <w:tr w:rsidR="009C0D55" w:rsidRPr="00AE43D5" w14:paraId="32DE65DB" w14:textId="77777777" w:rsidTr="008F3B64">
        <w:trPr>
          <w:trHeight w:val="284"/>
        </w:trPr>
        <w:tc>
          <w:tcPr>
            <w:tcW w:w="2567" w:type="dxa"/>
            <w:vMerge w:val="restart"/>
            <w:tcBorders>
              <w:top w:val="single" w:sz="4" w:space="0" w:color="auto"/>
            </w:tcBorders>
            <w:vAlign w:val="center"/>
          </w:tcPr>
          <w:p w14:paraId="2510B246" w14:textId="378E8EDF" w:rsidR="009C0D55" w:rsidRPr="00AE43D5" w:rsidRDefault="009C0D5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S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emi</w:t>
            </w:r>
            <w:r w:rsidR="00DA610B">
              <w:rPr>
                <w:rFonts w:ascii="Times New Roman" w:hAnsi="Times New Roman"/>
                <w:color w:val="000000"/>
                <w:kern w:val="0"/>
                <w:szCs w:val="21"/>
              </w:rPr>
              <w:t>-</w:t>
            </w:r>
            <w:proofErr w:type="spellStart"/>
            <w:r w:rsidR="00DA610B">
              <w:rPr>
                <w:rFonts w:ascii="Times New Roman" w:hAnsi="Times New Roman"/>
                <w:color w:val="000000"/>
                <w:kern w:val="0"/>
                <w:szCs w:val="21"/>
              </w:rPr>
              <w:t>q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RT</w:t>
            </w:r>
            <w:proofErr w:type="spellEnd"/>
            <w:r>
              <w:rPr>
                <w:rFonts w:ascii="Times New Roman" w:hAnsi="Times New Roman"/>
                <w:color w:val="000000"/>
                <w:kern w:val="0"/>
                <w:szCs w:val="21"/>
              </w:rPr>
              <w:t>-PC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3F3EF" w14:textId="3CC2344A" w:rsidR="009C0D55" w:rsidRPr="00AE43D5" w:rsidRDefault="009C0D5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AE43D5"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C</w:t>
            </w:r>
            <w:r w:rsidRPr="00AE43D5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lMYB1</w:t>
            </w:r>
          </w:p>
        </w:tc>
        <w:tc>
          <w:tcPr>
            <w:tcW w:w="5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01DCC3" w14:textId="02325779" w:rsidR="009C0D55" w:rsidRPr="00AE43D5" w:rsidRDefault="001C59C2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1C59C2">
              <w:rPr>
                <w:rFonts w:ascii="Times New Roman" w:hAnsi="Times New Roman"/>
                <w:color w:val="000000"/>
                <w:kern w:val="0"/>
                <w:szCs w:val="21"/>
              </w:rPr>
              <w:t>TGCTGCTTCTGTGGATAACAATG</w:t>
            </w:r>
          </w:p>
        </w:tc>
        <w:tc>
          <w:tcPr>
            <w:tcW w:w="49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EDC84" w14:textId="66222132" w:rsidR="009C0D55" w:rsidRPr="00AE43D5" w:rsidRDefault="001C59C2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1C59C2">
              <w:rPr>
                <w:rFonts w:ascii="Times New Roman" w:hAnsi="Times New Roman"/>
                <w:color w:val="000000"/>
                <w:kern w:val="0"/>
                <w:szCs w:val="21"/>
              </w:rPr>
              <w:t>TACAGAGGAACACACGAGCGATG</w:t>
            </w:r>
          </w:p>
        </w:tc>
      </w:tr>
      <w:tr w:rsidR="009C0D55" w:rsidRPr="00AE43D5" w14:paraId="713A9E0B" w14:textId="77777777" w:rsidTr="008F3B64">
        <w:trPr>
          <w:trHeight w:val="284"/>
        </w:trPr>
        <w:tc>
          <w:tcPr>
            <w:tcW w:w="2567" w:type="dxa"/>
            <w:vMerge/>
            <w:tcBorders>
              <w:bottom w:val="single" w:sz="12" w:space="0" w:color="auto"/>
            </w:tcBorders>
            <w:vAlign w:val="center"/>
          </w:tcPr>
          <w:p w14:paraId="29B704D5" w14:textId="77777777" w:rsidR="009C0D55" w:rsidRDefault="009C0D55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D41291B" w14:textId="7B534F4D" w:rsidR="009C0D55" w:rsidRPr="00AE43D5" w:rsidRDefault="009C0D55" w:rsidP="009D6FD2">
            <w:pPr>
              <w:widowControl/>
              <w:jc w:val="center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 w:hint="eastAsia"/>
                <w:i/>
                <w:color w:val="000000"/>
                <w:kern w:val="0"/>
                <w:szCs w:val="21"/>
              </w:rPr>
              <w:t>N</w:t>
            </w:r>
            <w:r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bActin</w:t>
            </w:r>
            <w:proofErr w:type="spellEnd"/>
          </w:p>
        </w:tc>
        <w:tc>
          <w:tcPr>
            <w:tcW w:w="522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D2E6D1" w14:textId="593FF69D" w:rsidR="009C0D55" w:rsidRPr="00AE43D5" w:rsidRDefault="00FD59E7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FD59E7">
              <w:rPr>
                <w:rFonts w:ascii="Times New Roman" w:hAnsi="Times New Roman"/>
                <w:color w:val="000000"/>
                <w:kern w:val="0"/>
                <w:szCs w:val="21"/>
              </w:rPr>
              <w:t>CTAGAGACTTCAAAGACCAGCTC</w:t>
            </w:r>
          </w:p>
        </w:tc>
        <w:tc>
          <w:tcPr>
            <w:tcW w:w="498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0EDE36C" w14:textId="6A66D716" w:rsidR="009C0D55" w:rsidRPr="00AE43D5" w:rsidRDefault="00FD59E7" w:rsidP="009D6FD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FD59E7">
              <w:rPr>
                <w:rFonts w:ascii="Times New Roman" w:hAnsi="Times New Roman"/>
                <w:color w:val="000000"/>
                <w:kern w:val="0"/>
                <w:szCs w:val="21"/>
              </w:rPr>
              <w:t>ATAGAGCCTCCTATCCAGACACT</w:t>
            </w:r>
          </w:p>
        </w:tc>
      </w:tr>
    </w:tbl>
    <w:p w14:paraId="25D8990B" w14:textId="77777777" w:rsidR="006830F0" w:rsidRPr="00B13CB7" w:rsidRDefault="006830F0" w:rsidP="0072473E"/>
    <w:sectPr w:rsidR="006830F0" w:rsidRPr="00B13CB7" w:rsidSect="004F3C8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E81AD" w14:textId="77777777" w:rsidR="0084304F" w:rsidRDefault="0084304F" w:rsidP="008B034D">
      <w:r>
        <w:separator/>
      </w:r>
    </w:p>
  </w:endnote>
  <w:endnote w:type="continuationSeparator" w:id="0">
    <w:p w14:paraId="32D43F07" w14:textId="77777777" w:rsidR="0084304F" w:rsidRDefault="0084304F" w:rsidP="008B0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MTStd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F0901" w14:textId="77777777" w:rsidR="0084304F" w:rsidRDefault="0084304F" w:rsidP="008B034D">
      <w:r>
        <w:separator/>
      </w:r>
    </w:p>
  </w:footnote>
  <w:footnote w:type="continuationSeparator" w:id="0">
    <w:p w14:paraId="006AA31C" w14:textId="77777777" w:rsidR="0084304F" w:rsidRDefault="0084304F" w:rsidP="008B03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rAwM7WwMLAwMTFX0lEKTi0uzszPAykwqgUA9cEmniwAAAA="/>
  </w:docVars>
  <w:rsids>
    <w:rsidRoot w:val="004F3C82"/>
    <w:rsid w:val="00002A25"/>
    <w:rsid w:val="00071E89"/>
    <w:rsid w:val="00077675"/>
    <w:rsid w:val="00083817"/>
    <w:rsid w:val="00084F99"/>
    <w:rsid w:val="00096A30"/>
    <w:rsid w:val="00121AD8"/>
    <w:rsid w:val="00132830"/>
    <w:rsid w:val="001B1B52"/>
    <w:rsid w:val="001C59C2"/>
    <w:rsid w:val="001D6B2F"/>
    <w:rsid w:val="001E11CC"/>
    <w:rsid w:val="001E1F51"/>
    <w:rsid w:val="002041F4"/>
    <w:rsid w:val="00221D33"/>
    <w:rsid w:val="00236966"/>
    <w:rsid w:val="0024686F"/>
    <w:rsid w:val="002737B4"/>
    <w:rsid w:val="002847C1"/>
    <w:rsid w:val="002A3C60"/>
    <w:rsid w:val="002B5074"/>
    <w:rsid w:val="00310660"/>
    <w:rsid w:val="003C29AC"/>
    <w:rsid w:val="003E07F3"/>
    <w:rsid w:val="0043428C"/>
    <w:rsid w:val="00442375"/>
    <w:rsid w:val="00487967"/>
    <w:rsid w:val="004C2460"/>
    <w:rsid w:val="004F3C82"/>
    <w:rsid w:val="0057723B"/>
    <w:rsid w:val="005A21D3"/>
    <w:rsid w:val="005B3FF5"/>
    <w:rsid w:val="005C18B0"/>
    <w:rsid w:val="006026C1"/>
    <w:rsid w:val="006261F7"/>
    <w:rsid w:val="0063171E"/>
    <w:rsid w:val="006442D0"/>
    <w:rsid w:val="006830F0"/>
    <w:rsid w:val="006A7A00"/>
    <w:rsid w:val="006B7E6F"/>
    <w:rsid w:val="006D36A8"/>
    <w:rsid w:val="0072473E"/>
    <w:rsid w:val="007D4BAC"/>
    <w:rsid w:val="0081131B"/>
    <w:rsid w:val="008247C5"/>
    <w:rsid w:val="00825BBE"/>
    <w:rsid w:val="0084304F"/>
    <w:rsid w:val="008467E3"/>
    <w:rsid w:val="0085384A"/>
    <w:rsid w:val="0087685C"/>
    <w:rsid w:val="00887417"/>
    <w:rsid w:val="0089246E"/>
    <w:rsid w:val="008B034D"/>
    <w:rsid w:val="008B5BB6"/>
    <w:rsid w:val="008C1935"/>
    <w:rsid w:val="008C2620"/>
    <w:rsid w:val="00920333"/>
    <w:rsid w:val="00952403"/>
    <w:rsid w:val="009717F3"/>
    <w:rsid w:val="009875F8"/>
    <w:rsid w:val="009978BC"/>
    <w:rsid w:val="009A04FD"/>
    <w:rsid w:val="009C0D55"/>
    <w:rsid w:val="009D6FD2"/>
    <w:rsid w:val="009E0E61"/>
    <w:rsid w:val="00A21C30"/>
    <w:rsid w:val="00A44306"/>
    <w:rsid w:val="00A556EF"/>
    <w:rsid w:val="00A643A3"/>
    <w:rsid w:val="00AB3BC4"/>
    <w:rsid w:val="00AE43D5"/>
    <w:rsid w:val="00AE4A3C"/>
    <w:rsid w:val="00B13CB7"/>
    <w:rsid w:val="00B206B0"/>
    <w:rsid w:val="00C924F1"/>
    <w:rsid w:val="00CA6845"/>
    <w:rsid w:val="00CF1D54"/>
    <w:rsid w:val="00D3068D"/>
    <w:rsid w:val="00D72450"/>
    <w:rsid w:val="00DA610B"/>
    <w:rsid w:val="00DA782C"/>
    <w:rsid w:val="00DD1C76"/>
    <w:rsid w:val="00DF77B6"/>
    <w:rsid w:val="00E77C4F"/>
    <w:rsid w:val="00E93B8A"/>
    <w:rsid w:val="00EC0B8B"/>
    <w:rsid w:val="00EC19EC"/>
    <w:rsid w:val="00F271B8"/>
    <w:rsid w:val="00F35F03"/>
    <w:rsid w:val="00F439A9"/>
    <w:rsid w:val="00F478A5"/>
    <w:rsid w:val="00F60DDC"/>
    <w:rsid w:val="00FA3E2A"/>
    <w:rsid w:val="00FD5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8E4C4F0"/>
  <w15:chartTrackingRefBased/>
  <w15:docId w15:val="{0E7BCCD0-00A3-403A-BE21-BF0F007CE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C82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47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03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8B034D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B03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8B034D"/>
    <w:rPr>
      <w:kern w:val="2"/>
      <w:sz w:val="18"/>
      <w:szCs w:val="18"/>
    </w:rPr>
  </w:style>
  <w:style w:type="character" w:customStyle="1" w:styleId="apple-converted-space">
    <w:name w:val="apple-converted-space"/>
    <w:basedOn w:val="DefaultParagraphFont"/>
    <w:rsid w:val="00310660"/>
  </w:style>
  <w:style w:type="character" w:customStyle="1" w:styleId="Heading2Char">
    <w:name w:val="Heading 2 Char"/>
    <w:basedOn w:val="DefaultParagraphFont"/>
    <w:link w:val="Heading2"/>
    <w:uiPriority w:val="9"/>
    <w:rsid w:val="0072473E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40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geName xmlns="c9a61552-4ef7-4f28-96d6-ad85a0258266" xsi:nil="true"/>
    <Checked_x0020_Out_x0020_To xmlns="c9a61552-4ef7-4f28-96d6-ad85a0258266">
      <UserInfo>
        <DisplayName/>
        <AccountId xsi:nil="true"/>
        <AccountType/>
      </UserInfo>
    </Checked_x0020_Out_x0020_To>
    <DocumentId xmlns="c9a61552-4ef7-4f28-96d6-ad85a0258266">Table 1.DOC</DocumentId>
    <FileFormat xmlns="c9a61552-4ef7-4f28-96d6-ad85a0258266">DOC</FileFormat>
    <IsDeleted xmlns="c9a61552-4ef7-4f28-96d6-ad85a0258266">false</IsDeleted>
    <TitleName xmlns="c9a61552-4ef7-4f28-96d6-ad85a0258266">Table 1.DOC</TitleName>
    <DocumentType xmlns="c9a61552-4ef7-4f28-96d6-ad85a0258266">Table</DocumentTyp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0156C8ACEF944B083A200EE5CE9F0" ma:contentTypeVersion="7" ma:contentTypeDescription="Create a new document." ma:contentTypeScope="" ma:versionID="9a3eeddc7f9364600683c4e53f127ed9">
  <xsd:schema xmlns:xsd="http://www.w3.org/2001/XMLSchema" xmlns:p="http://schemas.microsoft.com/office/2006/metadata/properties" xmlns:ns2="c9a61552-4ef7-4f28-96d6-ad85a0258266" targetNamespace="http://schemas.microsoft.com/office/2006/metadata/properties" ma:root="true" ma:fieldsID="4190d27311c5547b1d1a21254d037156" ns2:_="">
    <xsd:import namespace="c9a61552-4ef7-4f28-96d6-ad85a0258266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FileFormat" minOccurs="0"/>
                <xsd:element ref="ns2:DocumentId" minOccurs="0"/>
                <xsd:element ref="ns2:TitleName" minOccurs="0"/>
                <xsd:element ref="ns2:StageName" minOccurs="0"/>
                <xsd:element ref="ns2:IsDeleted" minOccurs="0"/>
                <xsd:element ref="ns2:Checked_x0020_Out_x0020_To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c9a61552-4ef7-4f28-96d6-ad85a0258266" elementFormDefault="qualified">
    <xsd:import namespace="http://schemas.microsoft.com/office/2006/documentManagement/types"/>
    <xsd:element name="DocumentType" ma:index="8" nillable="true" ma:displayName="DocumentType" ma:internalName="DocumentType">
      <xsd:simpleType>
        <xsd:restriction base="dms:Text"/>
      </xsd:simpleType>
    </xsd:element>
    <xsd:element name="FileFormat" ma:index="9" nillable="true" ma:displayName="FileFormat" ma:internalName="FileFormat">
      <xsd:simpleType>
        <xsd:restriction base="dms:Text"/>
      </xsd:simpleType>
    </xsd:element>
    <xsd:element name="DocumentId" ma:index="10" nillable="true" ma:displayName="DocumentId" ma:internalName="DocumentId">
      <xsd:simpleType>
        <xsd:restriction base="dms:Text"/>
      </xsd:simpleType>
    </xsd:element>
    <xsd:element name="TitleName" ma:index="11" nillable="true" ma:displayName="TitleName" ma:internalName="TitleName">
      <xsd:simpleType>
        <xsd:restriction base="dms:Text"/>
      </xsd:simpleType>
    </xsd:element>
    <xsd:element name="StageName" ma:index="12" nillable="true" ma:displayName="StageName" ma:internalName="StageName">
      <xsd:simpleType>
        <xsd:restriction base="dms:Text"/>
      </xsd:simpleType>
    </xsd:element>
    <xsd:element name="IsDeleted" ma:index="13" nillable="true" ma:displayName="IsDeleted" ma:default="0" ma:internalName="IsDeleted">
      <xsd:simpleType>
        <xsd:restriction base="dms:Boolean"/>
      </xsd:simpleType>
    </xsd:element>
    <xsd:element name="Checked_x0020_Out_x0020_To" ma:index="14" nillable="true" ma:displayName="Checked Out To" ma:list="UserInfo" ma:internalName="Checked_x0020_Out_x0020_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9D85BB3-822D-4F38-8066-6F3021050D7C}">
  <ds:schemaRefs>
    <ds:schemaRef ds:uri="http://schemas.microsoft.com/office/2006/metadata/properties"/>
    <ds:schemaRef ds:uri="http://schemas.microsoft.com/office/infopath/2007/PartnerControls"/>
    <ds:schemaRef ds:uri="c9a61552-4ef7-4f28-96d6-ad85a0258266"/>
  </ds:schemaRefs>
</ds:datastoreItem>
</file>

<file path=customXml/itemProps2.xml><?xml version="1.0" encoding="utf-8"?>
<ds:datastoreItem xmlns:ds="http://schemas.openxmlformats.org/officeDocument/2006/customXml" ds:itemID="{94135D26-A984-480E-91A0-A6E832F33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61552-4ef7-4f28-96d6-ad85a025826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2356E027-0CA9-4144-9EB2-FFA61104BF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409465-07BC-4849-8183-FC2546AF1353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7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Sun Li</cp:lastModifiedBy>
  <cp:revision>5</cp:revision>
  <dcterms:created xsi:type="dcterms:W3CDTF">2021-02-16T03:51:00Z</dcterms:created>
  <dcterms:modified xsi:type="dcterms:W3CDTF">2021-02-18T03:21:00Z</dcterms:modified>
</cp:coreProperties>
</file>